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33F3" w:rsidRDefault="001A50CD" w:rsidP="001A50CD">
      <w:pPr>
        <w:spacing w:after="0" w:line="240" w:lineRule="auto"/>
        <w:jc w:val="center"/>
      </w:pPr>
      <w:r w:rsidRPr="001A50CD"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DB82AD9" wp14:editId="6D508552">
                <wp:simplePos x="0" y="0"/>
                <wp:positionH relativeFrom="column">
                  <wp:posOffset>5083810</wp:posOffset>
                </wp:positionH>
                <wp:positionV relativeFrom="paragraph">
                  <wp:posOffset>-541655</wp:posOffset>
                </wp:positionV>
                <wp:extent cx="855980" cy="295910"/>
                <wp:effectExtent l="0" t="0" r="20320" b="279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6AEB" w:rsidRPr="00024086" w:rsidRDefault="00576AEB" w:rsidP="003047E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B82AD9" id="Rectangle 29" o:spid="_x0000_s1026" style="position:absolute;left:0;text-align:left;margin-left:400.3pt;margin-top:-42.65pt;width:67.4pt;height:23.3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" fillcolor="white [3201]" strokecolor="#f79646 [3209]" strokeweight="2pt">
                <v:textbox>
                  <w:txbxContent>
                    <w:p w:rsidR="00576AEB" w:rsidRPr="00024086" w:rsidRDefault="00576AEB" w:rsidP="003047E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i/>
        </w:rPr>
        <w:t xml:space="preserve">                                                                                            </w:t>
      </w:r>
      <w:r w:rsidRPr="001A50CD">
        <w:rPr>
          <w:b/>
          <w:i/>
        </w:rPr>
        <w:t xml:space="preserve"> </w:t>
      </w:r>
      <w:r w:rsidRPr="001A50CD">
        <w:rPr>
          <w:b/>
          <w:i/>
          <w:u w:val="thick"/>
        </w:rPr>
        <w:t xml:space="preserve"> </w:t>
      </w:r>
      <w:r>
        <w:rPr>
          <w:b/>
          <w:i/>
          <w:u w:val="thick"/>
        </w:rPr>
        <w:t>Trang bìa</w:t>
      </w:r>
    </w:p>
    <w:p w:rsidR="00AD6B57" w:rsidRDefault="005E5D9F" w:rsidP="00591F21">
      <w:pPr>
        <w:spacing w:after="0" w:line="240" w:lineRule="auto"/>
        <w:jc w:val="center"/>
      </w:pPr>
      <w:r w:rsidRPr="003C21C9"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78BA4D6" wp14:editId="733F92D6">
                <wp:simplePos x="0" y="0"/>
                <wp:positionH relativeFrom="margin">
                  <wp:align>right</wp:align>
                </wp:positionH>
                <wp:positionV relativeFrom="page">
                  <wp:posOffset>476250</wp:posOffset>
                </wp:positionV>
                <wp:extent cx="5914390" cy="9352915"/>
                <wp:effectExtent l="0" t="0" r="10160" b="1968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4904" cy="9353506"/>
                          <a:chOff x="2916" y="4093"/>
                          <a:chExt cx="16292" cy="40740"/>
                        </a:xfrm>
                      </wpg:grpSpPr>
                      <wps:wsp>
                        <wps:cNvPr id="6" name="AutoShape 12"/>
                        <wps:cNvSpPr>
                          <a:spLocks/>
                        </wps:cNvSpPr>
                        <wps:spPr bwMode="auto">
                          <a:xfrm>
                            <a:off x="2916" y="4117"/>
                            <a:ext cx="16292" cy="40716"/>
                          </a:xfrm>
                          <a:custGeom>
                            <a:avLst/>
                            <a:gdLst>
                              <a:gd name="T0" fmla="+- 0 1656 1656"/>
                              <a:gd name="T1" fmla="*/ T0 w 9253"/>
                              <a:gd name="T2" fmla="+- 0 15094 1387"/>
                              <a:gd name="T3" fmla="*/ 15094 h 13707"/>
                              <a:gd name="T4" fmla="+- 0 10909 1656"/>
                              <a:gd name="T5" fmla="*/ T4 w 9253"/>
                              <a:gd name="T6" fmla="+- 0 15094 1387"/>
                              <a:gd name="T7" fmla="*/ 15094 h 13707"/>
                              <a:gd name="T8" fmla="+- 0 1665 1656"/>
                              <a:gd name="T9" fmla="*/ T8 w 9253"/>
                              <a:gd name="T10" fmla="+- 0 1387 1387"/>
                              <a:gd name="T11" fmla="*/ 1387 h 13707"/>
                              <a:gd name="T12" fmla="+- 0 1665 1656"/>
                              <a:gd name="T13" fmla="*/ T12 w 9253"/>
                              <a:gd name="T14" fmla="+- 0 15085 1387"/>
                              <a:gd name="T15" fmla="*/ 15085 h 137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253" h="13707">
                                <a:moveTo>
                                  <a:pt x="0" y="13707"/>
                                </a:moveTo>
                                <a:lnTo>
                                  <a:pt x="9253" y="13707"/>
                                </a:lnTo>
                                <a:moveTo>
                                  <a:pt x="9" y="0"/>
                                </a:moveTo>
                                <a:lnTo>
                                  <a:pt x="9" y="13698"/>
                                </a:lnTo>
                              </a:path>
                            </a:pathLst>
                          </a:custGeom>
                          <a:noFill/>
                          <a:ln w="114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11"/>
                        <wps:cNvCnPr/>
                        <wps:spPr bwMode="auto">
                          <a:xfrm>
                            <a:off x="2916" y="4093"/>
                            <a:ext cx="16292" cy="0"/>
                          </a:xfrm>
                          <a:prstGeom prst="line">
                            <a:avLst/>
                          </a:prstGeom>
                          <a:noFill/>
                          <a:ln w="114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/>
                        <wps:spPr bwMode="auto">
                          <a:xfrm>
                            <a:off x="19192" y="4117"/>
                            <a:ext cx="0" cy="40693"/>
                          </a:xfrm>
                          <a:prstGeom prst="line">
                            <a:avLst/>
                          </a:prstGeom>
                          <a:noFill/>
                          <a:ln w="1143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979" y="44593"/>
                            <a:ext cx="16166" cy="1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8"/>
                        <wps:cNvCnPr/>
                        <wps:spPr bwMode="auto">
                          <a:xfrm>
                            <a:off x="3027" y="4334"/>
                            <a:ext cx="0" cy="40262"/>
                          </a:xfrm>
                          <a:prstGeom prst="line">
                            <a:avLst/>
                          </a:prstGeom>
                          <a:noFill/>
                          <a:ln w="342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2979" y="4171"/>
                            <a:ext cx="16166" cy="1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6"/>
                        <wps:cNvCnPr/>
                        <wps:spPr bwMode="auto">
                          <a:xfrm>
                            <a:off x="19097" y="4331"/>
                            <a:ext cx="0" cy="40265"/>
                          </a:xfrm>
                          <a:prstGeom prst="line">
                            <a:avLst/>
                          </a:prstGeom>
                          <a:noFill/>
                          <a:ln w="342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5251CD" id="Group 4" o:spid="_x0000_s1026" style="position:absolute;margin-left:414.5pt;margin-top:37.5pt;width:465.7pt;height:736.45pt;z-index:-251666944;mso-position-horizontal:right;mso-position-horizontal-relative:margin;mso-position-vertical-relative:page" coordorigin="2916,4093" coordsize="16292,40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">
                <v:shape id="AutoShape 12" o:spid="_x0000_s1027" style="position:absolute;left:2916;top:4117;width:16292;height:40716;visibility:visible;mso-wrap-style:square;v-text-anchor:top" coordsize="9253,13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" path="m,13707r9253,m9,r,13698e" filled="f" strokeweight=".9pt">
                  <v:path arrowok="t" o:connecttype="custom" o:connectlocs="0,44836;16292,44836;16,4120;16,44809" o:connectangles="0,0,0,0"/>
                </v:shape>
                <v:line id="Line 11" o:spid="_x0000_s1028" style="position:absolute;visibility:visible;mso-wrap-style:square" from="2916,4093" to="19208,4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" strokeweight=".9pt"/>
                <v:line id="Line 10" o:spid="_x0000_s1029" style="position:absolute;visibility:visible;mso-wrap-style:square" from="19192,4117" to="19192,44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" strokeweight=".9pt"/>
                <v:rect id="Rectangle 9" o:spid="_x0000_s1030" style="position:absolute;left:2979;top:44593;width:16166;height: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v:line id="Line 8" o:spid="_x0000_s1031" style="position:absolute;visibility:visible;mso-wrap-style:square" from="3027,4334" to="3027,44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" strokeweight="2.7pt"/>
                <v:rect id="Rectangle 7" o:spid="_x0000_s1032" style="position:absolute;left:2979;top:4171;width:16166;height: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v:line id="Line 6" o:spid="_x0000_s1033" style="position:absolute;visibility:visible;mso-wrap-style:square" from="19097,4331" to="19097,44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" strokeweight="2.7pt"/>
                <w10:wrap anchorx="margin" anchory="page"/>
              </v:group>
            </w:pict>
          </mc:Fallback>
        </mc:AlternateContent>
      </w:r>
      <w:r w:rsidR="0017482B">
        <w:t>ỦY</w:t>
      </w:r>
      <w:r w:rsidR="00AD6B57">
        <w:t xml:space="preserve"> BAN </w:t>
      </w:r>
      <w:r w:rsidR="00AD6B57" w:rsidRPr="001333F3">
        <w:t>NHÂN DÂN TỈNH TUYÊN</w:t>
      </w:r>
      <w:r w:rsidR="00AD6B57">
        <w:t xml:space="preserve"> QUANG</w:t>
      </w:r>
    </w:p>
    <w:p w:rsidR="00AD6B57" w:rsidRPr="003C21C9" w:rsidRDefault="00AD6B57" w:rsidP="00CD119F">
      <w:pPr>
        <w:pStyle w:val="Heading4"/>
        <w:spacing w:before="6"/>
        <w:ind w:left="0" w:right="57"/>
        <w:jc w:val="center"/>
      </w:pPr>
      <w:r w:rsidRPr="003C21C9">
        <w:t>TRƯỜNG ĐẠI HỌC TÂN TRÀO</w:t>
      </w:r>
    </w:p>
    <w:p w:rsidR="00AD6B57" w:rsidRDefault="009B7794" w:rsidP="00CD119F">
      <w:pPr>
        <w:pStyle w:val="BodyText"/>
        <w:ind w:right="57"/>
        <w:jc w:val="center"/>
        <w:rPr>
          <w:b/>
          <w:sz w:val="28"/>
        </w:rPr>
      </w:pPr>
      <w:r>
        <w:rPr>
          <w:b/>
          <w:noProof/>
          <w:sz w:val="28"/>
          <w:lang w:eastAsia="en-US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>
                <wp:simplePos x="0" y="0"/>
                <wp:positionH relativeFrom="column">
                  <wp:posOffset>2005965</wp:posOffset>
                </wp:positionH>
                <wp:positionV relativeFrom="paragraph">
                  <wp:posOffset>48895</wp:posOffset>
                </wp:positionV>
                <wp:extent cx="1924050" cy="0"/>
                <wp:effectExtent l="0" t="0" r="19050" b="19050"/>
                <wp:wrapNone/>
                <wp:docPr id="119" name="Straight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4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7EE067" id="Straight Connector 119" o:spid="_x0000_s1026" style="position:absolute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57.95pt,3.85pt" to="309.4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" strokecolor="black [3040]"/>
            </w:pict>
          </mc:Fallback>
        </mc:AlternateContent>
      </w: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7568B8" w:rsidRDefault="007568B8" w:rsidP="00CD119F">
      <w:pPr>
        <w:pStyle w:val="BodyText"/>
        <w:ind w:right="57"/>
        <w:jc w:val="center"/>
        <w:rPr>
          <w:b/>
          <w:sz w:val="28"/>
        </w:rPr>
      </w:pPr>
    </w:p>
    <w:p w:rsidR="007568B8" w:rsidRDefault="007568B8" w:rsidP="00CD119F">
      <w:pPr>
        <w:pStyle w:val="BodyText"/>
        <w:ind w:right="57"/>
        <w:jc w:val="center"/>
        <w:rPr>
          <w:b/>
          <w:sz w:val="28"/>
        </w:rPr>
      </w:pPr>
    </w:p>
    <w:p w:rsidR="007568B8" w:rsidRDefault="007568B8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28"/>
        </w:rPr>
      </w:pPr>
    </w:p>
    <w:p w:rsidR="00AD6B57" w:rsidRDefault="00AD6B57" w:rsidP="00CD119F">
      <w:pPr>
        <w:pStyle w:val="BodyText"/>
        <w:spacing w:before="10"/>
        <w:ind w:right="57"/>
        <w:jc w:val="center"/>
        <w:rPr>
          <w:b/>
          <w:sz w:val="31"/>
        </w:rPr>
      </w:pPr>
    </w:p>
    <w:p w:rsidR="001A50CD" w:rsidRDefault="00AD6B57" w:rsidP="00CD119F">
      <w:pPr>
        <w:ind w:right="57" w:firstLine="415"/>
        <w:jc w:val="center"/>
        <w:rPr>
          <w:b/>
        </w:rPr>
      </w:pPr>
      <w:r w:rsidRPr="00D84B75">
        <w:rPr>
          <w:b/>
        </w:rPr>
        <w:t>ĐỀ</w:t>
      </w:r>
      <w:r>
        <w:rPr>
          <w:b/>
        </w:rPr>
        <w:t xml:space="preserve"> </w:t>
      </w:r>
      <w:r w:rsidRPr="00D84B75">
        <w:rPr>
          <w:b/>
        </w:rPr>
        <w:t>CƯƠNG</w:t>
      </w:r>
      <w:r>
        <w:rPr>
          <w:b/>
        </w:rPr>
        <w:t xml:space="preserve"> </w:t>
      </w:r>
      <w:r w:rsidRPr="00D84B75">
        <w:rPr>
          <w:b/>
        </w:rPr>
        <w:t>BIÊN</w:t>
      </w:r>
      <w:r>
        <w:rPr>
          <w:b/>
        </w:rPr>
        <w:t xml:space="preserve"> </w:t>
      </w:r>
      <w:r w:rsidRPr="00D84B75">
        <w:rPr>
          <w:b/>
        </w:rPr>
        <w:t>SOẠN</w:t>
      </w:r>
      <w:r>
        <w:rPr>
          <w:b/>
        </w:rPr>
        <w:t xml:space="preserve"> </w:t>
      </w:r>
    </w:p>
    <w:p w:rsidR="00AD6B57" w:rsidRDefault="00AD6B57" w:rsidP="00CD119F">
      <w:pPr>
        <w:ind w:right="57" w:firstLine="415"/>
        <w:jc w:val="center"/>
        <w:rPr>
          <w:b/>
        </w:rPr>
      </w:pPr>
      <w:r>
        <w:rPr>
          <w:b/>
        </w:rPr>
        <w:t xml:space="preserve">(TÊN </w:t>
      </w:r>
      <w:r w:rsidR="004963BE">
        <w:rPr>
          <w:b/>
        </w:rPr>
        <w:t>GT/</w:t>
      </w:r>
      <w:r>
        <w:rPr>
          <w:b/>
        </w:rPr>
        <w:t>TÀI LIỆU)</w:t>
      </w:r>
    </w:p>
    <w:p w:rsidR="00AD6B57" w:rsidRDefault="00AD6B57" w:rsidP="00CD119F">
      <w:pPr>
        <w:pStyle w:val="BodyText"/>
        <w:spacing w:before="8"/>
        <w:ind w:right="57"/>
        <w:jc w:val="center"/>
        <w:rPr>
          <w:b/>
          <w:sz w:val="41"/>
        </w:rPr>
      </w:pPr>
    </w:p>
    <w:p w:rsidR="00AD6B57" w:rsidRDefault="00AD6B57" w:rsidP="00CD119F">
      <w:pPr>
        <w:spacing w:line="322" w:lineRule="exact"/>
        <w:ind w:right="57"/>
        <w:jc w:val="center"/>
        <w:rPr>
          <w:b/>
        </w:rPr>
      </w:pPr>
    </w:p>
    <w:p w:rsidR="00AD6B57" w:rsidRDefault="00AD6B57" w:rsidP="00CD119F">
      <w:pPr>
        <w:spacing w:line="322" w:lineRule="exact"/>
        <w:ind w:right="57"/>
        <w:jc w:val="center"/>
        <w:rPr>
          <w:b/>
        </w:rPr>
      </w:pPr>
      <w:r>
        <w:rPr>
          <w:b/>
        </w:rPr>
        <w:t>Chủ biên:</w:t>
      </w:r>
    </w:p>
    <w:p w:rsidR="00AD6B57" w:rsidRDefault="00AD6B57" w:rsidP="00CD119F">
      <w:pPr>
        <w:ind w:right="57"/>
        <w:jc w:val="center"/>
        <w:rPr>
          <w:b/>
        </w:rPr>
      </w:pPr>
      <w:r>
        <w:rPr>
          <w:b/>
        </w:rPr>
        <w:t>Các đồng tác giả:</w:t>
      </w: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pStyle w:val="BodyText"/>
        <w:ind w:right="57"/>
        <w:jc w:val="center"/>
        <w:rPr>
          <w:b/>
          <w:sz w:val="30"/>
        </w:rPr>
      </w:pPr>
    </w:p>
    <w:p w:rsidR="00AD6B57" w:rsidRDefault="00AD6B57" w:rsidP="00CD119F">
      <w:pPr>
        <w:spacing w:before="1"/>
        <w:ind w:right="57"/>
        <w:jc w:val="center"/>
      </w:pPr>
    </w:p>
    <w:p w:rsidR="00AD6B57" w:rsidRDefault="00AD6B57" w:rsidP="007568B8">
      <w:pPr>
        <w:spacing w:before="720"/>
        <w:ind w:right="57"/>
        <w:jc w:val="center"/>
      </w:pPr>
      <w:r>
        <w:t xml:space="preserve">Tuyên Quang, </w:t>
      </w:r>
      <w:bookmarkStart w:id="0" w:name="_GoBack"/>
      <w:bookmarkEnd w:id="0"/>
      <w:r>
        <w:t>năm..........</w:t>
      </w:r>
    </w:p>
    <w:p w:rsidR="00AD6B57" w:rsidRDefault="00AD6B57" w:rsidP="00CD119F">
      <w:pPr>
        <w:ind w:right="57"/>
        <w:jc w:val="center"/>
      </w:pPr>
    </w:p>
    <w:sectPr w:rsidR="00AD6B57" w:rsidSect="00E012CC">
      <w:type w:val="nextColumn"/>
      <w:pgSz w:w="11910" w:h="16850"/>
      <w:pgMar w:top="1134" w:right="851" w:bottom="1134" w:left="1701" w:header="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696" w:rsidRDefault="00633696" w:rsidP="007568B8">
      <w:pPr>
        <w:spacing w:after="0" w:line="240" w:lineRule="auto"/>
      </w:pPr>
      <w:r>
        <w:separator/>
      </w:r>
    </w:p>
  </w:endnote>
  <w:endnote w:type="continuationSeparator" w:id="0">
    <w:p w:rsidR="00633696" w:rsidRDefault="00633696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696" w:rsidRDefault="00633696" w:rsidP="007568B8">
      <w:pPr>
        <w:spacing w:after="0" w:line="240" w:lineRule="auto"/>
      </w:pPr>
      <w:r>
        <w:separator/>
      </w:r>
    </w:p>
  </w:footnote>
  <w:footnote w:type="continuationSeparator" w:id="0">
    <w:p w:rsidR="00633696" w:rsidRDefault="00633696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3696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012CC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AF4F9C-20A0-4BE7-8387-2CE0A551E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9</cp:revision>
  <cp:lastPrinted>2020-08-07T03:59:00Z</cp:lastPrinted>
  <dcterms:created xsi:type="dcterms:W3CDTF">2021-09-15T04:12:00Z</dcterms:created>
  <dcterms:modified xsi:type="dcterms:W3CDTF">2021-11-30T04:19:00Z</dcterms:modified>
</cp:coreProperties>
</file>